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B6338" w14:textId="69A72FB4" w:rsidR="00676774" w:rsidRDefault="00A5683F" w:rsidP="00DA3464">
      <w:pPr>
        <w:pStyle w:val="Heading1"/>
        <w:tabs>
          <w:tab w:val="left" w:pos="0"/>
        </w:tabs>
        <w:ind w:hanging="90"/>
      </w:pPr>
      <w:r>
        <w:t xml:space="preserve">Curriculum Committee Membership </w:t>
      </w:r>
      <w:r w:rsidR="00A25261">
        <w:t>24-25</w:t>
      </w:r>
    </w:p>
    <w:p w14:paraId="49EA3BED" w14:textId="77777777" w:rsidR="003B535E" w:rsidRPr="003B535E" w:rsidRDefault="003B535E" w:rsidP="003B535E">
      <w:pPr>
        <w:pStyle w:val="NoSpacing"/>
        <w:rPr>
          <w:sz w:val="16"/>
        </w:rPr>
      </w:pPr>
      <w:r>
        <w:rPr>
          <w:sz w:val="16"/>
          <w:highlight w:val="yellow"/>
        </w:rPr>
        <w:t>v</w:t>
      </w:r>
      <w:r w:rsidRPr="003B535E">
        <w:rPr>
          <w:sz w:val="16"/>
          <w:highlight w:val="yellow"/>
        </w:rPr>
        <w:t>acant</w:t>
      </w:r>
    </w:p>
    <w:p w14:paraId="3A09D21B" w14:textId="65C03195" w:rsidR="003B535E" w:rsidRPr="003B535E" w:rsidRDefault="003B535E" w:rsidP="003B535E">
      <w:pPr>
        <w:pStyle w:val="NoSpacing"/>
        <w:rPr>
          <w:sz w:val="16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5580"/>
        <w:gridCol w:w="1530"/>
        <w:gridCol w:w="1620"/>
      </w:tblGrid>
      <w:tr w:rsidR="00A5683F" w:rsidRPr="009C1426" w14:paraId="73DE2FC4" w14:textId="77777777" w:rsidTr="00790025">
        <w:tc>
          <w:tcPr>
            <w:tcW w:w="10795" w:type="dxa"/>
            <w:gridSpan w:val="4"/>
            <w:vAlign w:val="bottom"/>
          </w:tcPr>
          <w:p w14:paraId="25CE3BF0" w14:textId="77777777" w:rsidR="00A5683F" w:rsidRPr="009C1426" w:rsidRDefault="00A5683F" w:rsidP="00E07479">
            <w:pPr>
              <w:pStyle w:val="Heading2"/>
              <w:ind w:left="-113"/>
              <w:outlineLvl w:val="1"/>
              <w:rPr>
                <w:sz w:val="20"/>
                <w:szCs w:val="20"/>
              </w:rPr>
            </w:pPr>
            <w:r w:rsidRPr="009C1426">
              <w:rPr>
                <w:sz w:val="22"/>
                <w:szCs w:val="20"/>
              </w:rPr>
              <w:t>Curriculum Committee/Curriculum Office</w:t>
            </w:r>
          </w:p>
        </w:tc>
      </w:tr>
      <w:tr w:rsidR="0051085A" w:rsidRPr="009C1426" w14:paraId="4981F8FD" w14:textId="77777777" w:rsidTr="00790025">
        <w:tc>
          <w:tcPr>
            <w:tcW w:w="2065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2DDB5A48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Member</w:t>
            </w:r>
          </w:p>
        </w:tc>
        <w:tc>
          <w:tcPr>
            <w:tcW w:w="558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53233B2C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Committee Role</w:t>
            </w:r>
          </w:p>
        </w:tc>
        <w:tc>
          <w:tcPr>
            <w:tcW w:w="153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09A1D79C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nding Term</w:t>
            </w:r>
          </w:p>
        </w:tc>
        <w:tc>
          <w:tcPr>
            <w:tcW w:w="162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20D9403C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Term Cycle</w:t>
            </w:r>
          </w:p>
        </w:tc>
      </w:tr>
      <w:tr w:rsidR="0051085A" w:rsidRPr="009C1426" w14:paraId="3C90A62C" w14:textId="77777777" w:rsidTr="001968E9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A39EEC9" w14:textId="7859F5F6" w:rsidR="00A5683F" w:rsidRPr="009C1426" w:rsidRDefault="001968E9" w:rsidP="00A66E0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ra Brodnicki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B8A4593" w14:textId="0D19A701" w:rsidR="00A5683F" w:rsidRPr="009C1426" w:rsidRDefault="001968E9" w:rsidP="00A56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-</w:t>
            </w:r>
            <w:r w:rsidR="00A5683F" w:rsidRPr="009C1426">
              <w:rPr>
                <w:sz w:val="20"/>
                <w:szCs w:val="20"/>
              </w:rPr>
              <w:t>Chair</w:t>
            </w:r>
            <w:r w:rsidR="00774EA9">
              <w:rPr>
                <w:sz w:val="20"/>
                <w:szCs w:val="20"/>
              </w:rPr>
              <w:t>/Co-Alternate Chair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29BE6DA" w14:textId="2E3D3480" w:rsidR="00A5683F" w:rsidRPr="009C1426" w:rsidRDefault="00A66E00" w:rsidP="00A56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1968E9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1F419DA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2-year</w:t>
            </w:r>
          </w:p>
        </w:tc>
      </w:tr>
      <w:tr w:rsidR="00774EA9" w:rsidRPr="009C1426" w14:paraId="20BFAA81" w14:textId="77777777" w:rsidTr="001968E9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D60ADAF" w14:textId="42853A7D" w:rsidR="00774EA9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lly Mercer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0F3F2A3" w14:textId="78BCCA46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-</w:t>
            </w:r>
            <w:r w:rsidRPr="009C1426">
              <w:rPr>
                <w:sz w:val="20"/>
                <w:szCs w:val="20"/>
              </w:rPr>
              <w:t>Chair</w:t>
            </w:r>
            <w:r>
              <w:rPr>
                <w:sz w:val="20"/>
                <w:szCs w:val="20"/>
              </w:rPr>
              <w:t>/Co-Alternate Chair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9B00571" w14:textId="3E137BB0" w:rsidR="00774EA9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6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0CDC306" w14:textId="5CCBDF64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year</w:t>
            </w:r>
          </w:p>
        </w:tc>
      </w:tr>
      <w:tr w:rsidR="00774EA9" w:rsidRPr="009C1426" w14:paraId="3B218CE4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14E3F0D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David Plotkin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1D5C4D7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Vice President, Instruction &amp; Student Service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0ED5454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BC90DC2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774EA9" w:rsidRPr="009C1426" w14:paraId="0CBE497F" w14:textId="77777777" w:rsidTr="0015784C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126D043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Jason Kovac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9104E1E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 xml:space="preserve">Dean, </w:t>
            </w:r>
            <w:r>
              <w:rPr>
                <w:sz w:val="20"/>
                <w:szCs w:val="20"/>
              </w:rPr>
              <w:t>Institutional Effectiveness &amp; Planning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1919C15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A1D9A88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774EA9" w:rsidRPr="009C1426" w14:paraId="2E04C617" w14:textId="77777777" w:rsidTr="0015784C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F8A798C" w14:textId="341F4EC3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a Reynolds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E65E80A" w14:textId="57896DEE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ociate Dean, Institutional Effectiveness &amp; Planning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683D553" w14:textId="4EF5DEA3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A9B9736" w14:textId="496AF4B2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774EA9" w:rsidRPr="009C1426" w14:paraId="0D9D77D7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B164ACD" w14:textId="0BE70C8B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Dru Urbassik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140871F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Director, Curriculum &amp; Scheduling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38C726C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E0E81FB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774EA9" w:rsidRPr="009C1426" w14:paraId="595CEB35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D0B3E1B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Megan Feagles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35A8B31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Curriculum &amp; Scheduling Office/Recorder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39ABA88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1F2C42F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774EA9" w:rsidRPr="009C1426" w14:paraId="40BC9EF5" w14:textId="77777777" w:rsidTr="00C878FA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CB82992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lizabeth Carney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01FA44D" w14:textId="2087F093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nter for Teaching and Learning Representativ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8EEE4C7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FCB9914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774EA9" w:rsidRPr="009C1426" w14:paraId="4916F65E" w14:textId="77777777" w:rsidTr="00472244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F2AFF3D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Rotates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F8E7FA8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ASG Student Representativ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8C42839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847E488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774EA9" w:rsidRPr="009C1426" w14:paraId="6E1A9163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10F6607F" w14:textId="77777777" w:rsidR="00774EA9" w:rsidRPr="009C1426" w:rsidRDefault="00774EA9" w:rsidP="00774EA9">
            <w:pPr>
              <w:rPr>
                <w:sz w:val="20"/>
                <w:szCs w:val="20"/>
              </w:rPr>
            </w:pP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56E0B4A3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Library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057EBC84" w14:textId="74081365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976872">
              <w:rPr>
                <w:sz w:val="20"/>
                <w:szCs w:val="20"/>
              </w:rPr>
              <w:t>7</w:t>
            </w:r>
            <w:r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6A12CB9F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774EA9" w:rsidRPr="009C1426" w14:paraId="7DAE3AD6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</w:tcBorders>
            <w:vAlign w:val="bottom"/>
          </w:tcPr>
          <w:p w14:paraId="0C48821F" w14:textId="77777777" w:rsidR="00774EA9" w:rsidRPr="009C1426" w:rsidRDefault="00774EA9" w:rsidP="00774EA9">
            <w:pPr>
              <w:rPr>
                <w:sz w:val="20"/>
                <w:szCs w:val="20"/>
              </w:rPr>
            </w:pPr>
          </w:p>
        </w:tc>
        <w:tc>
          <w:tcPr>
            <w:tcW w:w="5580" w:type="dxa"/>
            <w:tcBorders>
              <w:top w:val="single" w:sz="4" w:space="0" w:color="BFBFBF" w:themeColor="background1" w:themeShade="BF"/>
            </w:tcBorders>
            <w:vAlign w:val="bottom"/>
          </w:tcPr>
          <w:p w14:paraId="54B49C2D" w14:textId="77777777" w:rsidR="00774EA9" w:rsidRPr="009C1426" w:rsidRDefault="00774EA9" w:rsidP="00774EA9">
            <w:pPr>
              <w:rPr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</w:tcBorders>
            <w:vAlign w:val="bottom"/>
          </w:tcPr>
          <w:p w14:paraId="2FD85E0A" w14:textId="77777777" w:rsidR="00774EA9" w:rsidRPr="009C1426" w:rsidRDefault="00774EA9" w:rsidP="00774EA9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</w:tcBorders>
            <w:vAlign w:val="bottom"/>
          </w:tcPr>
          <w:p w14:paraId="1A9C6A7F" w14:textId="77777777" w:rsidR="00774EA9" w:rsidRPr="009C1426" w:rsidRDefault="00774EA9" w:rsidP="00774EA9">
            <w:pPr>
              <w:rPr>
                <w:sz w:val="20"/>
                <w:szCs w:val="20"/>
              </w:rPr>
            </w:pPr>
          </w:p>
        </w:tc>
      </w:tr>
      <w:tr w:rsidR="00774EA9" w:rsidRPr="009C1426" w14:paraId="40158844" w14:textId="77777777" w:rsidTr="00790025">
        <w:tc>
          <w:tcPr>
            <w:tcW w:w="10795" w:type="dxa"/>
            <w:gridSpan w:val="4"/>
            <w:vAlign w:val="bottom"/>
          </w:tcPr>
          <w:p w14:paraId="2014267F" w14:textId="77777777" w:rsidR="00774EA9" w:rsidRPr="009C1426" w:rsidRDefault="00774EA9" w:rsidP="00774EA9">
            <w:pPr>
              <w:pStyle w:val="Heading2"/>
              <w:ind w:left="-113"/>
              <w:outlineLvl w:val="1"/>
              <w:rPr>
                <w:sz w:val="20"/>
                <w:szCs w:val="20"/>
              </w:rPr>
            </w:pPr>
            <w:r w:rsidRPr="009C1426">
              <w:rPr>
                <w:sz w:val="22"/>
                <w:szCs w:val="20"/>
              </w:rPr>
              <w:t>Academic Foundations and Connections (AFAC)</w:t>
            </w:r>
          </w:p>
        </w:tc>
      </w:tr>
      <w:tr w:rsidR="00774EA9" w:rsidRPr="009C1426" w14:paraId="50E0F31C" w14:textId="77777777" w:rsidTr="00790025">
        <w:tc>
          <w:tcPr>
            <w:tcW w:w="2065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1519600A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Member</w:t>
            </w:r>
          </w:p>
        </w:tc>
        <w:tc>
          <w:tcPr>
            <w:tcW w:w="558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0986101D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Committee Role</w:t>
            </w:r>
          </w:p>
        </w:tc>
        <w:tc>
          <w:tcPr>
            <w:tcW w:w="153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7724F004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nding Term</w:t>
            </w:r>
          </w:p>
        </w:tc>
        <w:tc>
          <w:tcPr>
            <w:tcW w:w="162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5F18AE3B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Term Cycle</w:t>
            </w:r>
          </w:p>
        </w:tc>
      </w:tr>
      <w:tr w:rsidR="00774EA9" w:rsidRPr="009C1426" w14:paraId="0E1AC408" w14:textId="77777777" w:rsidTr="008B1868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60DB65AB" w14:textId="1E9F41BF" w:rsidR="00774EA9" w:rsidRPr="009C1426" w:rsidRDefault="008B1868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BD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5BD82B8F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 xml:space="preserve">Dean, AFAC 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0F0BF002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58033525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774EA9" w:rsidRPr="009C1426" w14:paraId="557FE69C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3ACB008" w14:textId="5117B5D9" w:rsidR="00774EA9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is Sweet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2EA09C9" w14:textId="38310AD3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r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786268F" w14:textId="4553180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081FAD0" w14:textId="1FCD99D0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774EA9" w:rsidRPr="009C1426" w14:paraId="11AA8785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3DF167D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rie Sanne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06E7A00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Financial Aid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94B1B80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16B04F8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774EA9" w:rsidRPr="009C1426" w14:paraId="6EC8DDCE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61DC298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Sarah Steidl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EBF33C9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Graduation Service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8327572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2D05E91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774EA9" w:rsidRPr="009C1426" w14:paraId="2BBCBB43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73F1153" w14:textId="6C53E0ED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ril Smith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988640A" w14:textId="05DEE653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terans Service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07280AB" w14:textId="31CF21C6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3BED9F7" w14:textId="4ABE1B49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year</w:t>
            </w:r>
          </w:p>
        </w:tc>
      </w:tr>
      <w:tr w:rsidR="00774EA9" w:rsidRPr="009C1426" w14:paraId="5752FA58" w14:textId="77777777" w:rsidTr="00E84DCC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AF20EB7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Dustin Bare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32B4518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Director, St</w:t>
            </w:r>
            <w:r>
              <w:rPr>
                <w:sz w:val="20"/>
                <w:szCs w:val="20"/>
              </w:rPr>
              <w:t>udent Academic Support Service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E066F8D" w14:textId="7D88292E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6</w:t>
            </w:r>
            <w:r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7F25926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774EA9" w:rsidRPr="009C1426" w14:paraId="2838BEAB" w14:textId="77777777" w:rsidTr="00E84DCC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55ADF42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Kara Leonard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A339FEC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Academic and Career Coache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98AFC60" w14:textId="13450E16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6</w:t>
            </w:r>
            <w:r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400A7F9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774EA9" w:rsidRPr="009C1426" w14:paraId="33A24EB2" w14:textId="77777777" w:rsidTr="00F16B56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3F77D57" w14:textId="6FBA130D" w:rsidR="00774EA9" w:rsidRPr="007E7A85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J Smith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8903690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Basic Skills Development &amp; ESL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F8A28D8" w14:textId="6AA20DC3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7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24DF44E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year</w:t>
            </w:r>
          </w:p>
        </w:tc>
      </w:tr>
      <w:tr w:rsidR="00774EA9" w:rsidRPr="009C1426" w14:paraId="57FE056E" w14:textId="77777777" w:rsidTr="008B1868">
        <w:trPr>
          <w:trHeight w:val="107"/>
        </w:trPr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4B1CDF7" w14:textId="2CD7B3A1" w:rsidR="00774EA9" w:rsidRPr="001A0B44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anda Coffey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4376B9F" w14:textId="60908CC5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nglish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D28AC5F" w14:textId="34DD80AD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7</w:t>
            </w:r>
            <w:r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C698AC8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774EA9" w:rsidRPr="009C1426" w14:paraId="2A9DA370" w14:textId="77777777" w:rsidTr="0001330A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7232095" w14:textId="77777777" w:rsidR="00774EA9" w:rsidRPr="00AD5505" w:rsidRDefault="00774EA9" w:rsidP="00774EA9">
            <w:pPr>
              <w:rPr>
                <w:sz w:val="20"/>
                <w:szCs w:val="20"/>
              </w:rPr>
            </w:pPr>
            <w:r w:rsidRPr="00AD5505">
              <w:rPr>
                <w:sz w:val="20"/>
                <w:szCs w:val="20"/>
              </w:rPr>
              <w:t>Tracy Nelson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9A5C2E1" w14:textId="0B8ABA79" w:rsidR="00774EA9" w:rsidRPr="00AD5505" w:rsidRDefault="00774EA9" w:rsidP="00774EA9">
            <w:pPr>
              <w:rPr>
                <w:sz w:val="20"/>
                <w:szCs w:val="20"/>
              </w:rPr>
            </w:pPr>
            <w:r w:rsidRPr="00AD5505">
              <w:rPr>
                <w:sz w:val="20"/>
                <w:szCs w:val="20"/>
              </w:rPr>
              <w:t>Health/Physical Education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73207E8" w14:textId="3F54624F" w:rsidR="00774EA9" w:rsidRPr="001A0B44" w:rsidRDefault="00774EA9" w:rsidP="00774EA9">
            <w:pPr>
              <w:rPr>
                <w:sz w:val="20"/>
                <w:szCs w:val="20"/>
              </w:rPr>
            </w:pPr>
            <w:r w:rsidRPr="001A0B44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5</w:t>
            </w:r>
            <w:r w:rsidRPr="001A0B44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56624C7" w14:textId="77777777" w:rsidR="00774EA9" w:rsidRPr="001A0B44" w:rsidRDefault="00774EA9" w:rsidP="00774EA9">
            <w:pPr>
              <w:rPr>
                <w:sz w:val="20"/>
                <w:szCs w:val="20"/>
              </w:rPr>
            </w:pPr>
            <w:r w:rsidRPr="001A0B44">
              <w:rPr>
                <w:sz w:val="20"/>
                <w:szCs w:val="20"/>
              </w:rPr>
              <w:t>3-year</w:t>
            </w:r>
          </w:p>
        </w:tc>
      </w:tr>
      <w:tr w:rsidR="00774EA9" w:rsidRPr="009C1426" w14:paraId="6F2A873E" w14:textId="77777777" w:rsidTr="00876B92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C93BB8D" w14:textId="5A5428E4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lly Mercer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A8F1572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Math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E368EC1" w14:textId="3771F68E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6</w:t>
            </w:r>
            <w:r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E0F61DF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774EA9" w:rsidRPr="009C1426" w14:paraId="7E99B57E" w14:textId="77777777" w:rsidTr="00E66CB4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D93508E" w14:textId="65CDABFB" w:rsidR="00774EA9" w:rsidRPr="00AD5505" w:rsidRDefault="00774EA9" w:rsidP="00774EA9">
            <w:pPr>
              <w:rPr>
                <w:b/>
                <w:sz w:val="20"/>
                <w:szCs w:val="20"/>
              </w:rPr>
            </w:pPr>
            <w:r w:rsidRPr="00AD5505">
              <w:rPr>
                <w:b/>
                <w:sz w:val="20"/>
                <w:szCs w:val="20"/>
              </w:rPr>
              <w:t>Juan Cortes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7863B51" w14:textId="19DB4249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Faculty-At-Large</w:t>
            </w:r>
            <w:r w:rsidR="00AD5505">
              <w:rPr>
                <w:sz w:val="20"/>
                <w:szCs w:val="20"/>
              </w:rPr>
              <w:t xml:space="preserve">; </w:t>
            </w:r>
            <w:r w:rsidR="00AD5505" w:rsidRPr="00AD5505">
              <w:rPr>
                <w:b/>
                <w:sz w:val="20"/>
                <w:szCs w:val="20"/>
              </w:rPr>
              <w:t>Review Team Lead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39E6332" w14:textId="39F2B85F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6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E506E06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774EA9" w:rsidRPr="009C1426" w14:paraId="783B9F7D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</w:tcBorders>
            <w:vAlign w:val="bottom"/>
          </w:tcPr>
          <w:p w14:paraId="69D49064" w14:textId="77777777" w:rsidR="00774EA9" w:rsidRPr="009C1426" w:rsidRDefault="00774EA9" w:rsidP="00774EA9">
            <w:pPr>
              <w:rPr>
                <w:sz w:val="20"/>
                <w:szCs w:val="20"/>
              </w:rPr>
            </w:pPr>
          </w:p>
        </w:tc>
        <w:tc>
          <w:tcPr>
            <w:tcW w:w="5580" w:type="dxa"/>
            <w:tcBorders>
              <w:top w:val="single" w:sz="4" w:space="0" w:color="BFBFBF" w:themeColor="background1" w:themeShade="BF"/>
            </w:tcBorders>
            <w:vAlign w:val="bottom"/>
          </w:tcPr>
          <w:p w14:paraId="1AB442A4" w14:textId="77777777" w:rsidR="00774EA9" w:rsidRPr="009C1426" w:rsidRDefault="00774EA9" w:rsidP="00774EA9">
            <w:pPr>
              <w:rPr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</w:tcBorders>
            <w:vAlign w:val="bottom"/>
          </w:tcPr>
          <w:p w14:paraId="106D6027" w14:textId="77777777" w:rsidR="00774EA9" w:rsidRPr="009C1426" w:rsidRDefault="00774EA9" w:rsidP="00774EA9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</w:tcBorders>
            <w:vAlign w:val="bottom"/>
          </w:tcPr>
          <w:p w14:paraId="4F0E7216" w14:textId="77777777" w:rsidR="00774EA9" w:rsidRPr="009C1426" w:rsidRDefault="00774EA9" w:rsidP="00774EA9">
            <w:pPr>
              <w:rPr>
                <w:sz w:val="20"/>
                <w:szCs w:val="20"/>
              </w:rPr>
            </w:pPr>
          </w:p>
        </w:tc>
      </w:tr>
      <w:tr w:rsidR="00774EA9" w:rsidRPr="009C1426" w14:paraId="36302F56" w14:textId="77777777" w:rsidTr="00790025">
        <w:tc>
          <w:tcPr>
            <w:tcW w:w="10795" w:type="dxa"/>
            <w:gridSpan w:val="4"/>
            <w:vAlign w:val="bottom"/>
          </w:tcPr>
          <w:p w14:paraId="22627506" w14:textId="77777777" w:rsidR="00774EA9" w:rsidRPr="009C1426" w:rsidRDefault="00774EA9" w:rsidP="00774EA9">
            <w:pPr>
              <w:pStyle w:val="Heading2"/>
              <w:ind w:left="-113"/>
              <w:outlineLvl w:val="1"/>
              <w:rPr>
                <w:sz w:val="20"/>
                <w:szCs w:val="20"/>
              </w:rPr>
            </w:pPr>
            <w:bookmarkStart w:id="0" w:name="_Hlk146634257"/>
            <w:r w:rsidRPr="009C1426">
              <w:rPr>
                <w:sz w:val="22"/>
                <w:szCs w:val="20"/>
              </w:rPr>
              <w:t>Arts &amp; Sciences</w:t>
            </w:r>
          </w:p>
        </w:tc>
      </w:tr>
      <w:tr w:rsidR="00774EA9" w:rsidRPr="009C1426" w14:paraId="1E316E7A" w14:textId="77777777" w:rsidTr="00790025">
        <w:tc>
          <w:tcPr>
            <w:tcW w:w="2065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7194CD02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Member</w:t>
            </w:r>
          </w:p>
        </w:tc>
        <w:tc>
          <w:tcPr>
            <w:tcW w:w="558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7489AC9A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Committee Role</w:t>
            </w:r>
          </w:p>
        </w:tc>
        <w:tc>
          <w:tcPr>
            <w:tcW w:w="153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60AF78EB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nding Term</w:t>
            </w:r>
          </w:p>
        </w:tc>
        <w:tc>
          <w:tcPr>
            <w:tcW w:w="162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46BEBBA4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Term Cycle</w:t>
            </w:r>
          </w:p>
        </w:tc>
      </w:tr>
      <w:tr w:rsidR="00774EA9" w:rsidRPr="009C1426" w14:paraId="34EC1484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9680760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Sue Goff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6EFCB89" w14:textId="2A69E64C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Dean, Arts &amp; Science</w:t>
            </w:r>
            <w:r>
              <w:rPr>
                <w:sz w:val="20"/>
                <w:szCs w:val="20"/>
              </w:rPr>
              <w:t>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860228E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B1A8EFC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774EA9" w:rsidRPr="009C1426" w14:paraId="5D7A8E34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FDBE3EB" w14:textId="03721C9E" w:rsidR="00774EA9" w:rsidRPr="005E1C83" w:rsidRDefault="00774EA9" w:rsidP="00774EA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undrea Snitker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1C391A7" w14:textId="50DEC71B" w:rsidR="00774EA9" w:rsidRPr="005E1C83" w:rsidRDefault="00774EA9" w:rsidP="00774EA9">
            <w:pPr>
              <w:rPr>
                <w:b/>
                <w:sz w:val="20"/>
                <w:szCs w:val="20"/>
              </w:rPr>
            </w:pPr>
            <w:r w:rsidRPr="005B6E6C">
              <w:rPr>
                <w:sz w:val="20"/>
                <w:szCs w:val="20"/>
              </w:rPr>
              <w:t>Associate Dean, Arts &amp; Sciences;</w:t>
            </w:r>
            <w:r w:rsidRPr="005E1C83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Review Team Lead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6B780FF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8DC7B80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774EA9" w:rsidRPr="009C1426" w14:paraId="777018E9" w14:textId="77777777" w:rsidTr="003C1CF6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1AE3D47" w14:textId="1D71D36B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ra Brodnicki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471A535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Art, Comm, Theatre, Journalism, World Lang, Music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6DBC8FC" w14:textId="173C3C40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6</w:t>
            </w:r>
            <w:r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8BA2025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774EA9" w:rsidRPr="009C1426" w14:paraId="2B8A3226" w14:textId="77777777" w:rsidTr="00FD61BF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2788AF2" w14:textId="7F2EFD19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anna Myers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57739C3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Faculty-At-Larg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9EFAB22" w14:textId="3E820FAE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6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A850129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year</w:t>
            </w:r>
          </w:p>
        </w:tc>
      </w:tr>
      <w:tr w:rsidR="00774EA9" w:rsidRPr="009C1426" w14:paraId="4472B8C2" w14:textId="77777777" w:rsidTr="004918E3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FB2B4BE" w14:textId="53762643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bra Carino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5CCCE2B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uter Scienc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D0E05E4" w14:textId="0EEC0190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6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E04AD21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year</w:t>
            </w:r>
          </w:p>
        </w:tc>
      </w:tr>
      <w:tr w:rsidR="00774EA9" w:rsidRPr="009C1426" w14:paraId="631AF672" w14:textId="77777777" w:rsidTr="00FB4ABC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22121FD" w14:textId="395CAF57" w:rsidR="00774EA9" w:rsidRPr="009C1426" w:rsidRDefault="00774EA9" w:rsidP="00774EA9">
            <w:pPr>
              <w:rPr>
                <w:sz w:val="20"/>
                <w:szCs w:val="20"/>
              </w:rPr>
            </w:pPr>
            <w:r w:rsidRPr="00FB4ABC">
              <w:rPr>
                <w:sz w:val="20"/>
                <w:szCs w:val="20"/>
              </w:rPr>
              <w:t>Gentiana</w:t>
            </w:r>
            <w:r>
              <w:rPr>
                <w:sz w:val="20"/>
                <w:szCs w:val="20"/>
              </w:rPr>
              <w:t xml:space="preserve"> L</w:t>
            </w:r>
            <w:r w:rsidRPr="00FB4ABC">
              <w:rPr>
                <w:sz w:val="20"/>
                <w:szCs w:val="20"/>
              </w:rPr>
              <w:t>oeffler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C21C360" w14:textId="7952F565" w:rsidR="00774EA9" w:rsidRPr="009C1426" w:rsidRDefault="00774EA9" w:rsidP="00774E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usiness, </w:t>
            </w:r>
            <w:r w:rsidRPr="009C1426">
              <w:rPr>
                <w:sz w:val="20"/>
                <w:szCs w:val="20"/>
              </w:rPr>
              <w:t>Horticultur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650F2E6" w14:textId="1E6B0518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6</w:t>
            </w:r>
            <w:r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A831DCD" w14:textId="77777777" w:rsidR="00774EA9" w:rsidRPr="009C1426" w:rsidRDefault="00774EA9" w:rsidP="00774EA9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774EA9" w:rsidRPr="009C1426" w14:paraId="415A6819" w14:textId="77777777" w:rsidTr="0074366E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C6D5D5D" w14:textId="0AC91BD6" w:rsidR="00774EA9" w:rsidRPr="0074366E" w:rsidRDefault="00774EA9" w:rsidP="00774EA9">
            <w:pPr>
              <w:rPr>
                <w:sz w:val="20"/>
                <w:szCs w:val="20"/>
              </w:rPr>
            </w:pPr>
            <w:r w:rsidRPr="0074366E">
              <w:rPr>
                <w:sz w:val="20"/>
                <w:szCs w:val="20"/>
              </w:rPr>
              <w:t>Eric Lee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AA38C7B" w14:textId="77777777" w:rsidR="00774EA9" w:rsidRPr="0074366E" w:rsidRDefault="00774EA9" w:rsidP="00774EA9">
            <w:pPr>
              <w:rPr>
                <w:sz w:val="20"/>
                <w:szCs w:val="20"/>
              </w:rPr>
            </w:pPr>
            <w:r w:rsidRPr="0074366E">
              <w:rPr>
                <w:sz w:val="20"/>
                <w:szCs w:val="20"/>
              </w:rPr>
              <w:t>Sciences and Engineering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F512066" w14:textId="339823E6" w:rsidR="00774EA9" w:rsidRPr="0074366E" w:rsidRDefault="00774EA9" w:rsidP="00774EA9">
            <w:pPr>
              <w:rPr>
                <w:sz w:val="20"/>
                <w:szCs w:val="20"/>
              </w:rPr>
            </w:pPr>
            <w:r w:rsidRPr="0074366E">
              <w:rPr>
                <w:sz w:val="20"/>
                <w:szCs w:val="20"/>
              </w:rPr>
              <w:t>2025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654E177" w14:textId="77777777" w:rsidR="00774EA9" w:rsidRPr="0074366E" w:rsidRDefault="00774EA9" w:rsidP="00774EA9">
            <w:pPr>
              <w:rPr>
                <w:sz w:val="20"/>
                <w:szCs w:val="20"/>
              </w:rPr>
            </w:pPr>
            <w:r w:rsidRPr="0074366E">
              <w:rPr>
                <w:sz w:val="20"/>
                <w:szCs w:val="20"/>
              </w:rPr>
              <w:t>3-year</w:t>
            </w:r>
          </w:p>
        </w:tc>
      </w:tr>
      <w:bookmarkEnd w:id="0"/>
      <w:tr w:rsidR="002F72D3" w:rsidRPr="009C1426" w14:paraId="479D09F8" w14:textId="77777777" w:rsidTr="002F72D3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4162712" w14:textId="15B5AC76" w:rsidR="002F72D3" w:rsidRDefault="002F72D3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arles Siegfried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0E5C9AA" w14:textId="75A5ECF3" w:rsidR="002F72D3" w:rsidRPr="009C1426" w:rsidRDefault="002F72D3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ociate Faculty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A76365B" w14:textId="79802E6B" w:rsidR="002F72D3" w:rsidRDefault="002F72D3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5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410125C" w14:textId="4581C0B9" w:rsidR="002F72D3" w:rsidRDefault="002F72D3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year</w:t>
            </w:r>
          </w:p>
        </w:tc>
      </w:tr>
      <w:tr w:rsidR="002F72D3" w:rsidRPr="009C1426" w14:paraId="4E7F5FC7" w14:textId="77777777" w:rsidTr="00155038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4586711" w14:textId="7673B195" w:rsidR="002F72D3" w:rsidRDefault="00155038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ely Baca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E76C4CE" w14:textId="77777777" w:rsidR="002F72D3" w:rsidRPr="009C1426" w:rsidRDefault="002F72D3" w:rsidP="002F72D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Faculty-At-Larg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D68CD34" w14:textId="1A79536E" w:rsidR="002F72D3" w:rsidRDefault="002F72D3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7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89530D6" w14:textId="77777777" w:rsidR="002F72D3" w:rsidRPr="009C1426" w:rsidRDefault="002F72D3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year</w:t>
            </w:r>
          </w:p>
        </w:tc>
      </w:tr>
      <w:tr w:rsidR="002F72D3" w:rsidRPr="009C1426" w14:paraId="2D950277" w14:textId="77777777" w:rsidTr="00155038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C2102F1" w14:textId="52E944B5" w:rsidR="002F72D3" w:rsidRDefault="00155038" w:rsidP="002F72D3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Ephani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bey</w:t>
            </w:r>
            <w:proofErr w:type="spellEnd"/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97AD4D5" w14:textId="3367F33A" w:rsidR="002F72D3" w:rsidRPr="009C1426" w:rsidRDefault="002F72D3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aculty-At-Large 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843BDD5" w14:textId="10CBA37D" w:rsidR="002F72D3" w:rsidRDefault="002F72D3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7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9D64EAB" w14:textId="0AD75C97" w:rsidR="002F72D3" w:rsidRDefault="002F72D3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Year</w:t>
            </w:r>
          </w:p>
        </w:tc>
      </w:tr>
      <w:tr w:rsidR="002F72D3" w:rsidRPr="009C1426" w14:paraId="683E5C75" w14:textId="77777777" w:rsidTr="001E2862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7F4A71A8" w14:textId="2792C524" w:rsidR="002F72D3" w:rsidRDefault="002F72D3" w:rsidP="002F72D3">
            <w:pPr>
              <w:rPr>
                <w:sz w:val="20"/>
                <w:szCs w:val="20"/>
              </w:rPr>
            </w:pPr>
            <w:bookmarkStart w:id="1" w:name="_GoBack"/>
            <w:bookmarkEnd w:id="1"/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65F729E6" w14:textId="69E41615" w:rsidR="002F72D3" w:rsidRDefault="002F72D3" w:rsidP="002F72D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Faculty-At-Larg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560F3DBC" w14:textId="702064E7" w:rsidR="002F72D3" w:rsidRDefault="002F72D3" w:rsidP="002F72D3">
            <w:pPr>
              <w:rPr>
                <w:sz w:val="20"/>
                <w:szCs w:val="20"/>
              </w:rPr>
            </w:pPr>
            <w:r w:rsidRPr="0025298E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7</w:t>
            </w:r>
            <w:r w:rsidRPr="0025298E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21C045B1" w14:textId="478DD78B" w:rsidR="002F72D3" w:rsidRDefault="002F72D3" w:rsidP="002F72D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2F72D3" w:rsidRPr="009C1426" w14:paraId="46725D09" w14:textId="77777777" w:rsidTr="0061303F">
        <w:trPr>
          <w:trHeight w:val="60"/>
        </w:trPr>
        <w:tc>
          <w:tcPr>
            <w:tcW w:w="2065" w:type="dxa"/>
            <w:tcBorders>
              <w:top w:val="single" w:sz="4" w:space="0" w:color="BFBFBF" w:themeColor="background1" w:themeShade="BF"/>
            </w:tcBorders>
            <w:vAlign w:val="bottom"/>
          </w:tcPr>
          <w:p w14:paraId="38AB4FE5" w14:textId="003FCE2F" w:rsidR="002F72D3" w:rsidRPr="009C1426" w:rsidRDefault="008B1868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---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</w:tcBorders>
            <w:vAlign w:val="bottom"/>
          </w:tcPr>
          <w:p w14:paraId="1F24CA8D" w14:textId="77777777" w:rsidR="002F72D3" w:rsidRPr="009C1426" w:rsidRDefault="002F72D3" w:rsidP="002F72D3">
            <w:pPr>
              <w:rPr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</w:tcBorders>
            <w:vAlign w:val="bottom"/>
          </w:tcPr>
          <w:p w14:paraId="617B4C33" w14:textId="77777777" w:rsidR="002F72D3" w:rsidRPr="009C1426" w:rsidRDefault="002F72D3" w:rsidP="002F72D3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</w:tcBorders>
            <w:vAlign w:val="bottom"/>
          </w:tcPr>
          <w:p w14:paraId="52273D95" w14:textId="77777777" w:rsidR="002F72D3" w:rsidRPr="009C1426" w:rsidRDefault="002F72D3" w:rsidP="002F72D3">
            <w:pPr>
              <w:rPr>
                <w:sz w:val="20"/>
                <w:szCs w:val="20"/>
              </w:rPr>
            </w:pPr>
          </w:p>
        </w:tc>
      </w:tr>
      <w:tr w:rsidR="002F72D3" w:rsidRPr="009C1426" w14:paraId="2F1F6EBD" w14:textId="77777777" w:rsidTr="00790025">
        <w:tc>
          <w:tcPr>
            <w:tcW w:w="10795" w:type="dxa"/>
            <w:gridSpan w:val="4"/>
            <w:vAlign w:val="bottom"/>
          </w:tcPr>
          <w:p w14:paraId="2C680F4B" w14:textId="77777777" w:rsidR="002F72D3" w:rsidRPr="009C1426" w:rsidRDefault="002F72D3" w:rsidP="002F72D3">
            <w:pPr>
              <w:pStyle w:val="Heading2"/>
              <w:ind w:left="-113"/>
              <w:outlineLvl w:val="1"/>
              <w:rPr>
                <w:sz w:val="20"/>
                <w:szCs w:val="20"/>
              </w:rPr>
            </w:pPr>
            <w:r w:rsidRPr="009C1426">
              <w:rPr>
                <w:sz w:val="22"/>
                <w:szCs w:val="20"/>
              </w:rPr>
              <w:t>Technology, Applied Science, and Public Services (TAPS)</w:t>
            </w:r>
          </w:p>
        </w:tc>
      </w:tr>
      <w:tr w:rsidR="002F72D3" w:rsidRPr="009C1426" w14:paraId="5E1D8E85" w14:textId="77777777" w:rsidTr="00790025">
        <w:tc>
          <w:tcPr>
            <w:tcW w:w="2065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63E80EDE" w14:textId="77777777" w:rsidR="002F72D3" w:rsidRPr="009C1426" w:rsidRDefault="002F72D3" w:rsidP="002F72D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Member</w:t>
            </w:r>
          </w:p>
        </w:tc>
        <w:tc>
          <w:tcPr>
            <w:tcW w:w="558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588F3C0E" w14:textId="77777777" w:rsidR="002F72D3" w:rsidRPr="009C1426" w:rsidRDefault="002F72D3" w:rsidP="002F72D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Committee Role</w:t>
            </w:r>
          </w:p>
        </w:tc>
        <w:tc>
          <w:tcPr>
            <w:tcW w:w="153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09FFC406" w14:textId="77777777" w:rsidR="002F72D3" w:rsidRPr="009C1426" w:rsidRDefault="002F72D3" w:rsidP="002F72D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nding Term</w:t>
            </w:r>
          </w:p>
        </w:tc>
        <w:tc>
          <w:tcPr>
            <w:tcW w:w="162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340FD2FA" w14:textId="77777777" w:rsidR="002F72D3" w:rsidRPr="009C1426" w:rsidRDefault="002F72D3" w:rsidP="002F72D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Term Cycle</w:t>
            </w:r>
          </w:p>
        </w:tc>
      </w:tr>
      <w:tr w:rsidR="002F72D3" w:rsidRPr="009C1426" w14:paraId="7385A85B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EF16C05" w14:textId="1C4BB722" w:rsidR="002F72D3" w:rsidRPr="009C1426" w:rsidRDefault="002F72D3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metta Burney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EC9BE46" w14:textId="76CC9C74" w:rsidR="002F72D3" w:rsidRPr="009C1426" w:rsidRDefault="002F72D3" w:rsidP="002F72D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Dean, TAP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C95880E" w14:textId="77777777" w:rsidR="002F72D3" w:rsidRPr="009C1426" w:rsidRDefault="002F72D3" w:rsidP="002F72D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F91480B" w14:textId="77777777" w:rsidR="002F72D3" w:rsidRPr="009C1426" w:rsidRDefault="002F72D3" w:rsidP="002F72D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2F72D3" w:rsidRPr="009C1426" w14:paraId="5EE5A2BE" w14:textId="77777777" w:rsidTr="00D9570A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998AD82" w14:textId="27DFACE2" w:rsidR="002F72D3" w:rsidRPr="00A67C9F" w:rsidRDefault="002F72D3" w:rsidP="002F72D3">
            <w:pPr>
              <w:rPr>
                <w:b/>
                <w:sz w:val="20"/>
                <w:szCs w:val="20"/>
              </w:rPr>
            </w:pPr>
            <w:r w:rsidRPr="00A67C9F">
              <w:rPr>
                <w:b/>
                <w:sz w:val="20"/>
                <w:szCs w:val="20"/>
              </w:rPr>
              <w:t>Erin Gravelle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1453736" w14:textId="543756D8" w:rsidR="002F72D3" w:rsidRPr="00A67C9F" w:rsidRDefault="002F72D3" w:rsidP="002F72D3">
            <w:pPr>
              <w:rPr>
                <w:b/>
                <w:sz w:val="20"/>
                <w:szCs w:val="20"/>
              </w:rPr>
            </w:pPr>
            <w:r w:rsidRPr="005B6E6C">
              <w:rPr>
                <w:sz w:val="20"/>
                <w:szCs w:val="20"/>
              </w:rPr>
              <w:t>Associate Dean, TAPS;</w:t>
            </w:r>
            <w:r w:rsidRPr="00A67C9F">
              <w:rPr>
                <w:b/>
                <w:sz w:val="20"/>
                <w:szCs w:val="20"/>
              </w:rPr>
              <w:t xml:space="preserve"> Review Team Lead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763C411" w14:textId="77777777" w:rsidR="002F72D3" w:rsidRPr="009C1426" w:rsidRDefault="002F72D3" w:rsidP="002F72D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965BBE2" w14:textId="77777777" w:rsidR="002F72D3" w:rsidRPr="009C1426" w:rsidRDefault="002F72D3" w:rsidP="002F72D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2F72D3" w:rsidRPr="009C1426" w14:paraId="078F512C" w14:textId="77777777" w:rsidTr="00C7298A">
        <w:trPr>
          <w:trHeight w:val="224"/>
        </w:trPr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6EC301C" w14:textId="3E08C4E7" w:rsidR="002F72D3" w:rsidRDefault="002F72D3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rdan Gulley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DFE6AEC" w14:textId="2D46BB98" w:rsidR="002F72D3" w:rsidRPr="009C1426" w:rsidRDefault="002F72D3" w:rsidP="002F72D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 xml:space="preserve">Wilsonville, Apprenticeship, Fire, Emergency 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458EE40" w14:textId="40107AAD" w:rsidR="002F72D3" w:rsidRPr="009C1426" w:rsidRDefault="002F72D3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6</w:t>
            </w:r>
            <w:r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2B8D350" w14:textId="06794F6C" w:rsidR="002F72D3" w:rsidRPr="009C1426" w:rsidRDefault="002F72D3" w:rsidP="002F72D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2F72D3" w:rsidRPr="009C1426" w14:paraId="30FFDB5C" w14:textId="77777777" w:rsidTr="0035561B">
        <w:trPr>
          <w:trHeight w:val="224"/>
        </w:trPr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AA14477" w14:textId="4F4D5F3C" w:rsidR="002F72D3" w:rsidRPr="00D26237" w:rsidRDefault="002F72D3" w:rsidP="002F72D3">
            <w:pPr>
              <w:rPr>
                <w:sz w:val="20"/>
                <w:szCs w:val="20"/>
              </w:rPr>
            </w:pPr>
            <w:r w:rsidRPr="00A67C9F">
              <w:rPr>
                <w:sz w:val="20"/>
                <w:szCs w:val="20"/>
              </w:rPr>
              <w:t>Dawn Hendricks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7CC6339" w14:textId="3FF29327" w:rsidR="002F72D3" w:rsidRPr="00D26237" w:rsidRDefault="002F72D3" w:rsidP="002F72D3">
            <w:pPr>
              <w:rPr>
                <w:sz w:val="20"/>
                <w:szCs w:val="20"/>
              </w:rPr>
            </w:pPr>
            <w:r w:rsidRPr="00D26237">
              <w:rPr>
                <w:sz w:val="20"/>
                <w:szCs w:val="20"/>
              </w:rPr>
              <w:t>Education, Human Services, Criminal Justice/Public Service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7073AF4" w14:textId="34163117" w:rsidR="002F72D3" w:rsidRPr="00D26237" w:rsidRDefault="002F72D3" w:rsidP="002F72D3">
            <w:pPr>
              <w:rPr>
                <w:sz w:val="20"/>
                <w:szCs w:val="20"/>
              </w:rPr>
            </w:pPr>
            <w:r w:rsidRPr="00D26237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7</w:t>
            </w:r>
            <w:r w:rsidRPr="00D26237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B6D73C9" w14:textId="77777777" w:rsidR="002F72D3" w:rsidRPr="00D26237" w:rsidRDefault="002F72D3" w:rsidP="002F72D3">
            <w:pPr>
              <w:rPr>
                <w:sz w:val="20"/>
                <w:szCs w:val="20"/>
              </w:rPr>
            </w:pPr>
            <w:r w:rsidRPr="00D26237">
              <w:rPr>
                <w:sz w:val="20"/>
                <w:szCs w:val="20"/>
              </w:rPr>
              <w:t>3-year</w:t>
            </w:r>
          </w:p>
        </w:tc>
      </w:tr>
      <w:tr w:rsidR="002F72D3" w:rsidRPr="009C1426" w14:paraId="760AE7AC" w14:textId="77777777" w:rsidTr="001B0C42">
        <w:trPr>
          <w:trHeight w:val="224"/>
        </w:trPr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1CAEA26" w14:textId="14FC19FF" w:rsidR="002F72D3" w:rsidRPr="00A67C9F" w:rsidRDefault="002F72D3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rginia Chambers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0855E4A" w14:textId="3CCD9ADF" w:rsidR="002F72D3" w:rsidRPr="00A67C9F" w:rsidRDefault="002F72D3" w:rsidP="002F72D3">
            <w:pPr>
              <w:rPr>
                <w:sz w:val="20"/>
                <w:szCs w:val="20"/>
              </w:rPr>
            </w:pPr>
            <w:r w:rsidRPr="00A67C9F">
              <w:rPr>
                <w:sz w:val="20"/>
                <w:szCs w:val="20"/>
              </w:rPr>
              <w:t>Faculty-At-Larg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77F165A" w14:textId="43B902F5" w:rsidR="002F72D3" w:rsidRPr="009C1426" w:rsidRDefault="002F72D3" w:rsidP="002F72D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6</w:t>
            </w:r>
            <w:r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1892987" w14:textId="592AFD75" w:rsidR="002F72D3" w:rsidRPr="009C1426" w:rsidRDefault="002F72D3" w:rsidP="002F72D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2F72D3" w:rsidRPr="009C1426" w14:paraId="2669BD15" w14:textId="77777777" w:rsidTr="0035561B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28F1D47" w14:textId="77777777" w:rsidR="002F72D3" w:rsidRPr="009C1426" w:rsidRDefault="002F72D3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ke Mattson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7632A3A" w14:textId="77777777" w:rsidR="002F72D3" w:rsidRPr="009C1426" w:rsidRDefault="002F72D3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ustrial Technology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257A919" w14:textId="2D919680" w:rsidR="002F72D3" w:rsidRPr="009C1426" w:rsidRDefault="002F72D3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7</w:t>
            </w:r>
            <w:r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7FED623" w14:textId="77777777" w:rsidR="002F72D3" w:rsidRPr="009C1426" w:rsidRDefault="002F72D3" w:rsidP="002F72D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2F72D3" w:rsidRPr="009C1426" w14:paraId="619B0246" w14:textId="77777777" w:rsidTr="00106099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187833B" w14:textId="6EB5F8CA" w:rsidR="002F72D3" w:rsidRPr="009C1426" w:rsidRDefault="002F72D3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ri Hiatt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6C2358B" w14:textId="29BAFED1" w:rsidR="002F72D3" w:rsidRPr="009C1426" w:rsidRDefault="002F72D3" w:rsidP="002F72D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Nursing, Allied Health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38CD76E" w14:textId="4A774FCB" w:rsidR="002F72D3" w:rsidRPr="009C1426" w:rsidRDefault="002F72D3" w:rsidP="002F7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6</w:t>
            </w:r>
            <w:r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D31912C" w14:textId="77777777" w:rsidR="002F72D3" w:rsidRPr="009C1426" w:rsidRDefault="002F72D3" w:rsidP="002F72D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2F72D3" w:rsidRPr="009C1426" w14:paraId="6F1FF7F0" w14:textId="77777777" w:rsidTr="004A5454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8E7FF43" w14:textId="2084AB37" w:rsidR="002F72D3" w:rsidRPr="005E12B7" w:rsidRDefault="002F72D3" w:rsidP="002F72D3">
            <w:pPr>
              <w:rPr>
                <w:sz w:val="20"/>
                <w:szCs w:val="20"/>
              </w:rPr>
            </w:pPr>
            <w:r w:rsidRPr="004A5454">
              <w:rPr>
                <w:sz w:val="20"/>
                <w:szCs w:val="20"/>
              </w:rPr>
              <w:t>Wryann Van Riper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73872A6" w14:textId="77777777" w:rsidR="002F72D3" w:rsidRPr="005E12B7" w:rsidRDefault="002F72D3" w:rsidP="002F72D3">
            <w:pPr>
              <w:rPr>
                <w:sz w:val="20"/>
                <w:szCs w:val="20"/>
              </w:rPr>
            </w:pPr>
            <w:r w:rsidRPr="005E12B7">
              <w:rPr>
                <w:sz w:val="20"/>
                <w:szCs w:val="20"/>
              </w:rPr>
              <w:t>Automotive</w:t>
            </w:r>
            <w:r>
              <w:rPr>
                <w:sz w:val="20"/>
                <w:szCs w:val="20"/>
              </w:rPr>
              <w:t>/Welding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B9324D1" w14:textId="400FABB6" w:rsidR="002F72D3" w:rsidRPr="005E12B7" w:rsidRDefault="002F72D3" w:rsidP="002F72D3">
            <w:pPr>
              <w:rPr>
                <w:sz w:val="20"/>
                <w:szCs w:val="20"/>
              </w:rPr>
            </w:pPr>
            <w:r w:rsidRPr="005E12B7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6</w:t>
            </w:r>
            <w:r w:rsidRPr="005E12B7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6F84FF3" w14:textId="77777777" w:rsidR="002F72D3" w:rsidRPr="005E12B7" w:rsidRDefault="002F72D3" w:rsidP="002F72D3">
            <w:pPr>
              <w:rPr>
                <w:sz w:val="20"/>
                <w:szCs w:val="20"/>
              </w:rPr>
            </w:pPr>
            <w:r w:rsidRPr="005E12B7">
              <w:rPr>
                <w:sz w:val="20"/>
                <w:szCs w:val="20"/>
              </w:rPr>
              <w:t>3-year</w:t>
            </w:r>
          </w:p>
        </w:tc>
      </w:tr>
    </w:tbl>
    <w:p w14:paraId="2FC9CB24" w14:textId="77777777" w:rsidR="008852F5" w:rsidRDefault="00615871" w:rsidP="00DA3464">
      <w:pPr>
        <w:pStyle w:val="Heading1"/>
        <w:ind w:hanging="90"/>
      </w:pPr>
      <w:r>
        <w:lastRenderedPageBreak/>
        <w:t>Sub-Committees</w:t>
      </w: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45"/>
        <w:gridCol w:w="3150"/>
      </w:tblGrid>
      <w:tr w:rsidR="00676774" w:rsidRPr="009C1426" w14:paraId="19D5A33F" w14:textId="77777777" w:rsidTr="00615871">
        <w:tc>
          <w:tcPr>
            <w:tcW w:w="10795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  <w:vAlign w:val="bottom"/>
          </w:tcPr>
          <w:p w14:paraId="6B82F3F3" w14:textId="77777777" w:rsidR="00676774" w:rsidRPr="009C1426" w:rsidRDefault="00676774" w:rsidP="001122A6">
            <w:pPr>
              <w:rPr>
                <w:sz w:val="20"/>
                <w:szCs w:val="20"/>
              </w:rPr>
            </w:pPr>
          </w:p>
        </w:tc>
      </w:tr>
      <w:tr w:rsidR="00615871" w:rsidRPr="009C1426" w14:paraId="5205AE5E" w14:textId="77777777" w:rsidTr="00615871">
        <w:tc>
          <w:tcPr>
            <w:tcW w:w="7645" w:type="dxa"/>
            <w:shd w:val="clear" w:color="auto" w:fill="auto"/>
          </w:tcPr>
          <w:p w14:paraId="33E46601" w14:textId="77777777" w:rsidR="00615871" w:rsidRPr="009C1426" w:rsidRDefault="00615871" w:rsidP="00615871">
            <w:pPr>
              <w:pStyle w:val="Heading2"/>
              <w:ind w:left="-113"/>
              <w:outlineLvl w:val="1"/>
              <w:rPr>
                <w:sz w:val="20"/>
                <w:szCs w:val="20"/>
              </w:rPr>
            </w:pPr>
            <w:r w:rsidRPr="009C1426">
              <w:rPr>
                <w:sz w:val="22"/>
                <w:szCs w:val="20"/>
              </w:rPr>
              <w:t>Related Instruction Sub-Committee</w:t>
            </w:r>
          </w:p>
        </w:tc>
        <w:tc>
          <w:tcPr>
            <w:tcW w:w="3150" w:type="dxa"/>
            <w:shd w:val="clear" w:color="auto" w:fill="auto"/>
          </w:tcPr>
          <w:p w14:paraId="5C29FE17" w14:textId="77777777" w:rsidR="00615871" w:rsidRPr="009C1426" w:rsidRDefault="00615871" w:rsidP="00676774">
            <w:pPr>
              <w:rPr>
                <w:sz w:val="20"/>
                <w:szCs w:val="20"/>
              </w:rPr>
            </w:pPr>
          </w:p>
        </w:tc>
      </w:tr>
      <w:tr w:rsidR="00615871" w:rsidRPr="009C1426" w14:paraId="79CBF2D0" w14:textId="77777777" w:rsidTr="00615871">
        <w:tc>
          <w:tcPr>
            <w:tcW w:w="7645" w:type="dxa"/>
            <w:tcBorders>
              <w:bottom w:val="single" w:sz="4" w:space="0" w:color="BFBFBF" w:themeColor="background1" w:themeShade="BF"/>
            </w:tcBorders>
            <w:shd w:val="clear" w:color="auto" w:fill="002060"/>
          </w:tcPr>
          <w:p w14:paraId="3EFF2936" w14:textId="77777777" w:rsidR="00615871" w:rsidRPr="009C1426" w:rsidRDefault="00615871" w:rsidP="00676774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Member</w:t>
            </w:r>
          </w:p>
        </w:tc>
        <w:tc>
          <w:tcPr>
            <w:tcW w:w="3150" w:type="dxa"/>
            <w:tcBorders>
              <w:bottom w:val="single" w:sz="4" w:space="0" w:color="BFBFBF" w:themeColor="background1" w:themeShade="BF"/>
            </w:tcBorders>
            <w:shd w:val="clear" w:color="auto" w:fill="002060"/>
          </w:tcPr>
          <w:p w14:paraId="5DDCC705" w14:textId="77777777" w:rsidR="00615871" w:rsidRPr="009C1426" w:rsidRDefault="00615871" w:rsidP="00676774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nding Term</w:t>
            </w:r>
          </w:p>
        </w:tc>
      </w:tr>
      <w:tr w:rsidR="00615871" w:rsidRPr="009C1426" w14:paraId="479E0913" w14:textId="77777777" w:rsidTr="0095733D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02F1A43" w14:textId="2876E5F3" w:rsidR="00615871" w:rsidRPr="009C1426" w:rsidRDefault="0095733D" w:rsidP="00587D1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a Reynolds (Lead)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A0F4A31" w14:textId="77777777" w:rsidR="00615871" w:rsidRPr="009C1426" w:rsidRDefault="00615871" w:rsidP="00615871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</w:tr>
      <w:tr w:rsidR="00213F3E" w:rsidRPr="009C1426" w14:paraId="030CC727" w14:textId="77777777" w:rsidTr="001844DA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2BCDAFE" w14:textId="2C41D2EE" w:rsidR="00213F3E" w:rsidRPr="009C1426" w:rsidRDefault="00213F3E" w:rsidP="00213F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izabeth Carney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22A124C" w14:textId="7445BFB0" w:rsidR="00213F3E" w:rsidRPr="009C1426" w:rsidRDefault="00213F3E" w:rsidP="00213F3E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</w:tr>
      <w:tr w:rsidR="000B3437" w:rsidRPr="009C1426" w14:paraId="4ABF9136" w14:textId="77777777" w:rsidTr="000B3437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4CEFE7D" w14:textId="77777777" w:rsidR="000B3437" w:rsidRPr="009C1426" w:rsidRDefault="000B3437" w:rsidP="000B3437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Sarah Steidl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405BA0E" w14:textId="77777777" w:rsidR="000B3437" w:rsidRPr="009C1426" w:rsidRDefault="000B3437" w:rsidP="000B3437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</w:tr>
      <w:tr w:rsidR="00615871" w:rsidRPr="009C1426" w14:paraId="58F3ACB8" w14:textId="77777777" w:rsidTr="0001330A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05527B4" w14:textId="77777777" w:rsidR="00615871" w:rsidRPr="009C1426" w:rsidRDefault="00615871" w:rsidP="00B23006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Tracy Nelson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DE0ED13" w14:textId="3F0E363D" w:rsidR="00615871" w:rsidRPr="009C1426" w:rsidRDefault="00CE720A" w:rsidP="00615871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202</w:t>
            </w:r>
            <w:r w:rsidR="0001330A">
              <w:rPr>
                <w:sz w:val="20"/>
                <w:szCs w:val="20"/>
              </w:rPr>
              <w:t>5</w:t>
            </w:r>
            <w:r w:rsidR="00615871" w:rsidRPr="009C1426">
              <w:rPr>
                <w:sz w:val="20"/>
                <w:szCs w:val="20"/>
              </w:rPr>
              <w:t>/SP</w:t>
            </w:r>
          </w:p>
        </w:tc>
      </w:tr>
      <w:tr w:rsidR="00615871" w:rsidRPr="009C1426" w14:paraId="0A4CF25F" w14:textId="77777777" w:rsidTr="00615871">
        <w:tc>
          <w:tcPr>
            <w:tcW w:w="7645" w:type="dxa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1735FF3D" w14:textId="77777777" w:rsidR="00615871" w:rsidRPr="009C1426" w:rsidRDefault="00615871" w:rsidP="00676774">
            <w:pPr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0D8D8C53" w14:textId="77777777" w:rsidR="00615871" w:rsidRPr="009C1426" w:rsidRDefault="00615871" w:rsidP="00676774">
            <w:pPr>
              <w:rPr>
                <w:sz w:val="20"/>
                <w:szCs w:val="20"/>
              </w:rPr>
            </w:pPr>
          </w:p>
        </w:tc>
      </w:tr>
      <w:tr w:rsidR="00615871" w:rsidRPr="009C1426" w14:paraId="27538DDB" w14:textId="77777777" w:rsidTr="00615871">
        <w:tc>
          <w:tcPr>
            <w:tcW w:w="7645" w:type="dxa"/>
            <w:shd w:val="clear" w:color="auto" w:fill="auto"/>
          </w:tcPr>
          <w:p w14:paraId="44FACC0D" w14:textId="77777777" w:rsidR="00615871" w:rsidRPr="009C1426" w:rsidRDefault="00615871" w:rsidP="00615871">
            <w:pPr>
              <w:pStyle w:val="Heading2"/>
              <w:ind w:left="-113"/>
              <w:outlineLvl w:val="1"/>
              <w:rPr>
                <w:sz w:val="20"/>
                <w:szCs w:val="20"/>
              </w:rPr>
            </w:pPr>
            <w:r w:rsidRPr="009C1426">
              <w:rPr>
                <w:sz w:val="22"/>
                <w:szCs w:val="20"/>
              </w:rPr>
              <w:t>General Education Sub-Committee</w:t>
            </w:r>
          </w:p>
        </w:tc>
        <w:tc>
          <w:tcPr>
            <w:tcW w:w="3150" w:type="dxa"/>
            <w:shd w:val="clear" w:color="auto" w:fill="auto"/>
          </w:tcPr>
          <w:p w14:paraId="6472E8A2" w14:textId="77777777" w:rsidR="00615871" w:rsidRPr="009C1426" w:rsidRDefault="00615871" w:rsidP="00676774">
            <w:pPr>
              <w:rPr>
                <w:sz w:val="20"/>
                <w:szCs w:val="20"/>
              </w:rPr>
            </w:pPr>
          </w:p>
        </w:tc>
      </w:tr>
      <w:tr w:rsidR="00615871" w:rsidRPr="009C1426" w14:paraId="3E56F3A1" w14:textId="77777777" w:rsidTr="00F0136A">
        <w:tc>
          <w:tcPr>
            <w:tcW w:w="7645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4B75DFD4" w14:textId="77777777" w:rsidR="00615871" w:rsidRPr="009C1426" w:rsidRDefault="00615871" w:rsidP="00676774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Member</w:t>
            </w:r>
          </w:p>
        </w:tc>
        <w:tc>
          <w:tcPr>
            <w:tcW w:w="315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0418969F" w14:textId="77777777" w:rsidR="00615871" w:rsidRPr="009C1426" w:rsidRDefault="00615871" w:rsidP="00676774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nding Term</w:t>
            </w:r>
          </w:p>
        </w:tc>
      </w:tr>
      <w:tr w:rsidR="00F41D4E" w:rsidRPr="009C1426" w14:paraId="33768693" w14:textId="77777777" w:rsidTr="00F0136A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BC36138" w14:textId="423D71B1" w:rsidR="00F41D4E" w:rsidRDefault="00F41D4E" w:rsidP="000B34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a Reynolds (Lead)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1757E2F" w14:textId="27FEB430" w:rsidR="00F41D4E" w:rsidRDefault="003C6D88" w:rsidP="000B3437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</w:tr>
      <w:tr w:rsidR="00563FEE" w:rsidRPr="009C1426" w14:paraId="4BA33C7F" w14:textId="77777777" w:rsidTr="00F0136A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6D8F01E" w14:textId="7D846A25" w:rsidR="00563FEE" w:rsidRDefault="00563FEE" w:rsidP="00563F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izabeth Carney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B807F5F" w14:textId="5BE9179C" w:rsidR="00563FEE" w:rsidRPr="009C1426" w:rsidRDefault="00563FEE" w:rsidP="00563FEE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</w:tr>
    </w:tbl>
    <w:p w14:paraId="1E21EAF5" w14:textId="77777777" w:rsidR="00BC43CC" w:rsidRDefault="00BC43CC" w:rsidP="00F1666D">
      <w:pPr>
        <w:pStyle w:val="NoSpacing"/>
        <w:rPr>
          <w:sz w:val="20"/>
          <w:szCs w:val="20"/>
        </w:rPr>
      </w:pPr>
    </w:p>
    <w:p w14:paraId="7A79D4F2" w14:textId="3D378DC2" w:rsidR="00B819C4" w:rsidRPr="007344A9" w:rsidRDefault="00B933DE" w:rsidP="00B819C4">
      <w:pPr>
        <w:pStyle w:val="Heading2"/>
        <w:rPr>
          <w:sz w:val="22"/>
        </w:rPr>
      </w:pPr>
      <w:r>
        <w:rPr>
          <w:sz w:val="22"/>
        </w:rPr>
        <w:t>2</w:t>
      </w:r>
      <w:r w:rsidR="007F3378">
        <w:rPr>
          <w:sz w:val="22"/>
        </w:rPr>
        <w:t>024-2025 Sabbaticals</w:t>
      </w:r>
    </w:p>
    <w:p w14:paraId="221DA2C7" w14:textId="17462E29" w:rsidR="00D328E6" w:rsidRPr="00F1666D" w:rsidRDefault="00D328E6" w:rsidP="00F1666D">
      <w:pPr>
        <w:pStyle w:val="NoSpacing"/>
        <w:rPr>
          <w:sz w:val="20"/>
          <w:szCs w:val="20"/>
        </w:rPr>
      </w:pPr>
    </w:p>
    <w:sectPr w:rsidR="00D328E6" w:rsidRPr="00F1666D" w:rsidSect="00F716EF">
      <w:pgSz w:w="12240" w:h="15840"/>
      <w:pgMar w:top="720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MLEwNDMyNTc2MjBW0lEKTi0uzszPAykwrgUAgXQYLCwAAAA="/>
  </w:docVars>
  <w:rsids>
    <w:rsidRoot w:val="00A5683F"/>
    <w:rsid w:val="00002976"/>
    <w:rsid w:val="0000315A"/>
    <w:rsid w:val="00006275"/>
    <w:rsid w:val="0001330A"/>
    <w:rsid w:val="00016495"/>
    <w:rsid w:val="000200E6"/>
    <w:rsid w:val="00040C7C"/>
    <w:rsid w:val="00044067"/>
    <w:rsid w:val="00045361"/>
    <w:rsid w:val="000522CD"/>
    <w:rsid w:val="00065B21"/>
    <w:rsid w:val="00065B5F"/>
    <w:rsid w:val="000668A8"/>
    <w:rsid w:val="00083DF3"/>
    <w:rsid w:val="00093E81"/>
    <w:rsid w:val="0009633E"/>
    <w:rsid w:val="0009794A"/>
    <w:rsid w:val="000A2A5A"/>
    <w:rsid w:val="000B3437"/>
    <w:rsid w:val="000B746B"/>
    <w:rsid w:val="000C7601"/>
    <w:rsid w:val="000C7624"/>
    <w:rsid w:val="00106099"/>
    <w:rsid w:val="0010748E"/>
    <w:rsid w:val="00132632"/>
    <w:rsid w:val="0014248E"/>
    <w:rsid w:val="00155038"/>
    <w:rsid w:val="0015784C"/>
    <w:rsid w:val="00170806"/>
    <w:rsid w:val="001809A3"/>
    <w:rsid w:val="001968E9"/>
    <w:rsid w:val="001A0B44"/>
    <w:rsid w:val="001A49C1"/>
    <w:rsid w:val="001B0C42"/>
    <w:rsid w:val="001B10B4"/>
    <w:rsid w:val="001C65F9"/>
    <w:rsid w:val="001C6DA8"/>
    <w:rsid w:val="001E2862"/>
    <w:rsid w:val="00205505"/>
    <w:rsid w:val="00213F3E"/>
    <w:rsid w:val="00215A2F"/>
    <w:rsid w:val="00217477"/>
    <w:rsid w:val="0025298E"/>
    <w:rsid w:val="002641D5"/>
    <w:rsid w:val="0027146D"/>
    <w:rsid w:val="00273228"/>
    <w:rsid w:val="002859AC"/>
    <w:rsid w:val="002B7D6D"/>
    <w:rsid w:val="002C2783"/>
    <w:rsid w:val="002C2B1C"/>
    <w:rsid w:val="002D0021"/>
    <w:rsid w:val="002D091C"/>
    <w:rsid w:val="002F54CA"/>
    <w:rsid w:val="002F72D3"/>
    <w:rsid w:val="0032296B"/>
    <w:rsid w:val="003239BA"/>
    <w:rsid w:val="003500FB"/>
    <w:rsid w:val="00351966"/>
    <w:rsid w:val="0035359E"/>
    <w:rsid w:val="0035561B"/>
    <w:rsid w:val="003950FE"/>
    <w:rsid w:val="003965B4"/>
    <w:rsid w:val="003A29D0"/>
    <w:rsid w:val="003A4330"/>
    <w:rsid w:val="003B39FF"/>
    <w:rsid w:val="003B535E"/>
    <w:rsid w:val="003B60E9"/>
    <w:rsid w:val="003C1CF6"/>
    <w:rsid w:val="003C2777"/>
    <w:rsid w:val="003C6D88"/>
    <w:rsid w:val="003D1F1A"/>
    <w:rsid w:val="003D71B1"/>
    <w:rsid w:val="003E6B78"/>
    <w:rsid w:val="003F128A"/>
    <w:rsid w:val="0040132F"/>
    <w:rsid w:val="0042003F"/>
    <w:rsid w:val="00433B84"/>
    <w:rsid w:val="004354F7"/>
    <w:rsid w:val="00472244"/>
    <w:rsid w:val="004735B9"/>
    <w:rsid w:val="00473E98"/>
    <w:rsid w:val="00475140"/>
    <w:rsid w:val="00490AA8"/>
    <w:rsid w:val="00490CEB"/>
    <w:rsid w:val="004918E3"/>
    <w:rsid w:val="004A5454"/>
    <w:rsid w:val="004D0556"/>
    <w:rsid w:val="004E5E2B"/>
    <w:rsid w:val="004F7A2E"/>
    <w:rsid w:val="00502714"/>
    <w:rsid w:val="0051085A"/>
    <w:rsid w:val="00514712"/>
    <w:rsid w:val="005166AE"/>
    <w:rsid w:val="00520322"/>
    <w:rsid w:val="005437AE"/>
    <w:rsid w:val="00546680"/>
    <w:rsid w:val="00563FEE"/>
    <w:rsid w:val="00566172"/>
    <w:rsid w:val="00567135"/>
    <w:rsid w:val="00572F5C"/>
    <w:rsid w:val="00583B41"/>
    <w:rsid w:val="00587D10"/>
    <w:rsid w:val="005B6E6C"/>
    <w:rsid w:val="005C1CE4"/>
    <w:rsid w:val="005C6B41"/>
    <w:rsid w:val="005E12B7"/>
    <w:rsid w:val="005E1C83"/>
    <w:rsid w:val="005F2438"/>
    <w:rsid w:val="005F7670"/>
    <w:rsid w:val="00603F29"/>
    <w:rsid w:val="0061303F"/>
    <w:rsid w:val="00615871"/>
    <w:rsid w:val="006206C3"/>
    <w:rsid w:val="00623676"/>
    <w:rsid w:val="006261F7"/>
    <w:rsid w:val="00626CF8"/>
    <w:rsid w:val="00631E29"/>
    <w:rsid w:val="006332F3"/>
    <w:rsid w:val="0063671F"/>
    <w:rsid w:val="006457C1"/>
    <w:rsid w:val="00676774"/>
    <w:rsid w:val="00676A9D"/>
    <w:rsid w:val="00697177"/>
    <w:rsid w:val="006A43E4"/>
    <w:rsid w:val="006B1C91"/>
    <w:rsid w:val="006E03CE"/>
    <w:rsid w:val="006E7D15"/>
    <w:rsid w:val="006F12B2"/>
    <w:rsid w:val="006F619C"/>
    <w:rsid w:val="006F7D7F"/>
    <w:rsid w:val="00713DB6"/>
    <w:rsid w:val="00716B30"/>
    <w:rsid w:val="007344A9"/>
    <w:rsid w:val="0074192A"/>
    <w:rsid w:val="0074366E"/>
    <w:rsid w:val="00753333"/>
    <w:rsid w:val="007575BD"/>
    <w:rsid w:val="00774EA9"/>
    <w:rsid w:val="00777D87"/>
    <w:rsid w:val="00790025"/>
    <w:rsid w:val="007B187C"/>
    <w:rsid w:val="007E0AFD"/>
    <w:rsid w:val="007E5AFF"/>
    <w:rsid w:val="007E7A85"/>
    <w:rsid w:val="007F3378"/>
    <w:rsid w:val="008010BF"/>
    <w:rsid w:val="00804646"/>
    <w:rsid w:val="00806CCB"/>
    <w:rsid w:val="008135CF"/>
    <w:rsid w:val="00817137"/>
    <w:rsid w:val="0082507E"/>
    <w:rsid w:val="00830594"/>
    <w:rsid w:val="00850C4C"/>
    <w:rsid w:val="00856B49"/>
    <w:rsid w:val="00873CE7"/>
    <w:rsid w:val="00876B92"/>
    <w:rsid w:val="008852F5"/>
    <w:rsid w:val="0089544B"/>
    <w:rsid w:val="00896AD9"/>
    <w:rsid w:val="008B1868"/>
    <w:rsid w:val="008B6A3D"/>
    <w:rsid w:val="00910404"/>
    <w:rsid w:val="00910AA1"/>
    <w:rsid w:val="00911468"/>
    <w:rsid w:val="00937773"/>
    <w:rsid w:val="00956E1F"/>
    <w:rsid w:val="0095733D"/>
    <w:rsid w:val="00976872"/>
    <w:rsid w:val="00983072"/>
    <w:rsid w:val="0098365F"/>
    <w:rsid w:val="00990CB3"/>
    <w:rsid w:val="009C1426"/>
    <w:rsid w:val="009F3864"/>
    <w:rsid w:val="009F3CE4"/>
    <w:rsid w:val="009F6213"/>
    <w:rsid w:val="009F717C"/>
    <w:rsid w:val="00A2385F"/>
    <w:rsid w:val="00A25261"/>
    <w:rsid w:val="00A45BF0"/>
    <w:rsid w:val="00A562DC"/>
    <w:rsid w:val="00A5683F"/>
    <w:rsid w:val="00A66E00"/>
    <w:rsid w:val="00A67C9F"/>
    <w:rsid w:val="00A71936"/>
    <w:rsid w:val="00A723D9"/>
    <w:rsid w:val="00A7696A"/>
    <w:rsid w:val="00A81FB3"/>
    <w:rsid w:val="00AC7D6D"/>
    <w:rsid w:val="00AD5505"/>
    <w:rsid w:val="00AE53E7"/>
    <w:rsid w:val="00AF3F02"/>
    <w:rsid w:val="00B23006"/>
    <w:rsid w:val="00B70099"/>
    <w:rsid w:val="00B75BB9"/>
    <w:rsid w:val="00B75E1B"/>
    <w:rsid w:val="00B819C4"/>
    <w:rsid w:val="00B933DE"/>
    <w:rsid w:val="00B96037"/>
    <w:rsid w:val="00B97359"/>
    <w:rsid w:val="00BB40D3"/>
    <w:rsid w:val="00BC34F5"/>
    <w:rsid w:val="00BC43CC"/>
    <w:rsid w:val="00BC5393"/>
    <w:rsid w:val="00BD14E3"/>
    <w:rsid w:val="00C00043"/>
    <w:rsid w:val="00C03CE1"/>
    <w:rsid w:val="00C14935"/>
    <w:rsid w:val="00C20822"/>
    <w:rsid w:val="00C35718"/>
    <w:rsid w:val="00C54055"/>
    <w:rsid w:val="00C62726"/>
    <w:rsid w:val="00C64970"/>
    <w:rsid w:val="00C7298A"/>
    <w:rsid w:val="00C878FA"/>
    <w:rsid w:val="00C94488"/>
    <w:rsid w:val="00CA3FB7"/>
    <w:rsid w:val="00CE13A1"/>
    <w:rsid w:val="00CE58F8"/>
    <w:rsid w:val="00CE720A"/>
    <w:rsid w:val="00CF0724"/>
    <w:rsid w:val="00CF61CC"/>
    <w:rsid w:val="00D033AD"/>
    <w:rsid w:val="00D114A0"/>
    <w:rsid w:val="00D24F9C"/>
    <w:rsid w:val="00D26237"/>
    <w:rsid w:val="00D328E6"/>
    <w:rsid w:val="00D4124F"/>
    <w:rsid w:val="00D51F07"/>
    <w:rsid w:val="00D57E2C"/>
    <w:rsid w:val="00D70CAF"/>
    <w:rsid w:val="00D72D9C"/>
    <w:rsid w:val="00D9570A"/>
    <w:rsid w:val="00DA3464"/>
    <w:rsid w:val="00DA3D7A"/>
    <w:rsid w:val="00DF50FD"/>
    <w:rsid w:val="00DF7174"/>
    <w:rsid w:val="00E00EAA"/>
    <w:rsid w:val="00E06158"/>
    <w:rsid w:val="00E07479"/>
    <w:rsid w:val="00E25CD2"/>
    <w:rsid w:val="00E515BA"/>
    <w:rsid w:val="00E627CC"/>
    <w:rsid w:val="00E629BF"/>
    <w:rsid w:val="00E66CB4"/>
    <w:rsid w:val="00E7303C"/>
    <w:rsid w:val="00E73165"/>
    <w:rsid w:val="00E84DCC"/>
    <w:rsid w:val="00E91B0A"/>
    <w:rsid w:val="00EB0FA0"/>
    <w:rsid w:val="00EC12DF"/>
    <w:rsid w:val="00EC1EB1"/>
    <w:rsid w:val="00ED5548"/>
    <w:rsid w:val="00EE3476"/>
    <w:rsid w:val="00EE4BC8"/>
    <w:rsid w:val="00EE5B28"/>
    <w:rsid w:val="00F0136A"/>
    <w:rsid w:val="00F14D6B"/>
    <w:rsid w:val="00F1666D"/>
    <w:rsid w:val="00F16B56"/>
    <w:rsid w:val="00F41D4E"/>
    <w:rsid w:val="00F716EF"/>
    <w:rsid w:val="00F77C03"/>
    <w:rsid w:val="00F919BA"/>
    <w:rsid w:val="00F94EB2"/>
    <w:rsid w:val="00FB4ABC"/>
    <w:rsid w:val="00FD61BF"/>
    <w:rsid w:val="00FF4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44225"/>
  <w15:docId w15:val="{1FE03A44-783F-4813-907C-D854BD065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68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666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683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683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A568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C7601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1666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694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Feagles</dc:creator>
  <cp:keywords/>
  <dc:description/>
  <cp:lastModifiedBy>Megan Feagles</cp:lastModifiedBy>
  <cp:revision>12</cp:revision>
  <cp:lastPrinted>2020-10-16T16:55:00Z</cp:lastPrinted>
  <dcterms:created xsi:type="dcterms:W3CDTF">2024-04-22T13:28:00Z</dcterms:created>
  <dcterms:modified xsi:type="dcterms:W3CDTF">2024-06-11T17:23:00Z</dcterms:modified>
</cp:coreProperties>
</file>